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เป็นพิเศษ</w:t>
      </w:r>
      <w:r>
        <w:t xml:space="preserve"> </w:t>
      </w:r>
      <w:r>
        <w:t xml:space="preserve">13</w:t>
      </w:r>
      <w:r>
        <w:t xml:space="preserve"> </w:t>
      </w:r>
      <w:r>
        <w:t xml:space="preserve">กันยายน​</w:t>
      </w:r>
      <w:r>
        <w:t xml:space="preserve"> </w:t>
      </w:r>
      <w:r>
        <w:t xml:space="preserve">พ.ศ.2567</w:t>
      </w:r>
    </w:p>
    <w:p>
      <w:pPr>
        <w:pStyle w:val="Date"/>
      </w:pPr>
      <w:r>
        <w:t xml:space="preserve">วันพุธที่</w:t>
      </w:r>
      <w:r>
        <w:t xml:space="preserve"> </w:t>
      </w:r>
      <w:r>
        <w:t xml:space="preserve">18</w:t>
      </w:r>
      <w:r>
        <w:t xml:space="preserve"> </w:t>
      </w:r>
      <w:r>
        <w:t xml:space="preserve">กันยายน</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รัฐบาลจะสร้างรายได้ใหม่ของรัฐด้วยการนำเศรษฐกิจนอกระบบและเศรษฐกิจใต้ดินเข้าสู่ระบบภาษีเพื่อนำไปจัด มันเป็นสวัสดิการด้านการศึกษาสาธารณสุขและสาธารณูปโภค นอกจากนี้ยังจะเร่งกระตุ้นเศรษฐกิจสร้างความเชื่อมั่นให้เกิดการจับ จ่ายใช้สอยควบคู่กับการบรรเทาภาระค่าใช้จ่ายและเพิ่มโอกาสในการประกอบอาชีพ ให้ความสำคัญกับกลุ่มเปราะบางเป็นลำดับแรกผ่านการผลักดันโครงการ Digital wallet เป็นการวางรากฐานเศรษฐกิจดิจิตอลพัฒนาศูนย์ข้อมูลภาครัฐพร้อมทั้งจะเร่งยกระดับ การทำการเกษตรไปสู่เกษตรทันสมัยในแนวคิดที่ว่าตลาดนำนวัตกรรมเสริมเพิ่มรายได้ จากนั้นพรรคร่วมฝ่ายค้านมีนายณัฐพงษ์เรืองปัญญาวุฒิสมาชิกรัฐสภา อภิปรายถึงนโยบายของรัฐบาลนางสาวแพรทองธารชินวัตรนายกรัฐมนตรีตอนหนึ่งนะคะว่า มีนโยบายใดที่ได้ผลเป็นรูปประธรรมบ้างทั้งนี้นโยบายด้านสวัสดิการสังคม ไม่ได้ทำตามนโยบายที่หาเสียงเอาไว้และนโยบายรัฐบาลชุดที่ผ่านมาอย่างเช่น  เงินอุดหนุนเด็ก เบี้ยยังชีพผู้สูงอายุเงินอุดหนุนคนพิการรวมถึงปัญหายาเสพติด สะท้อนให้เห็นว่าคนไทยไม่มีความมั่นคงในชีวิตเพิ่มขึ้นหลายปัญหาที่เกิดขึ้นไม่ใช่ปัญหาใหม่เพียงแต่ประชาชนคาดหวังให้รัฐบาลที่มี เป็นการนำเข้ามาแก้ไขปัญหาแต่รัฐบาลขาดอำนาจนำในการจัดตั้งรัฐบาล นายกสั่งการสิ่งใดไปแต่ราชการไม่ปฏิบัติตามซึ่งปัญหาอาจจะอยู่ที่ไม่เข้าใจระบบ ราชการหรือ การไม่มีอำนาจซึ่งเป็นของรัฐบาลนั้น ศูนย์เปล่านะคะ  อย่างไรก็ตามทางฝั่งของสมาชิกวุฒิสภาก็ให้ความสนใจอภิปราย การแถลงนโยบายของรัฐบาลต่อที่ประชุมร่วมกันของรัฐสภาจำนวนมากนะคะ โดยนายพิสิฐอภิวัฒนพรสมาชิกรัฐสภาก็ขอให้รัฐบาลปกป้องผลประโยชน์ให้แก่ ผู้ประกอบการไทยที่เป็น SME ค่ะซึ่ง ไม่สามารถจะแข่งขันกับกลุ่มทุนขนาดใหญ่จากต่างประเทศได้นะคะโดยเฉพาะ ออนไลน์ต่างชาติที่มีเทคโนโลยีทันสมัยมีระบบการขนส่งขนาดใหญ่ลวด เร็วประหยัดต้นทุนมากกว่าผู้ประกอบการไทยดังนั้น หน่วยงานที่เกี่ยวข้องทั้งกระทรวงพาณิชย์กระทรวงดิจิทัลเพื่อเศรษฐกิจและสังคมต้องให้แพลตฟอร์มออนไลน์ของไทยมาบูรณาการ หน่วยงานภาครัฐและทำงานร่วมกันมากขึ้น พร้อมทั้งได้เสนอให้มีการกำหนดหลักเกณฑ์สำหรับแพลตฟอร์มออนไลน์ต่างชาติที่มาประกอบ ธุรกิจในประเทศไทยนะคะ จะต้องจดทะเบียนให้ถูกต้องตามกฎหมายเพื่อจะได้จัดเก็บภาษีและควบคุมสินค้า ให้กลับ ประชาชนและต้องมีการแก้กฎหมายที่ยังไม่ทันสมัยด้วยนะคะขณะนี้ที่ประชุมร่วมกันของรัฐสภา พร้อมแล้วนะคะมีท่านรองประธานรัฐสภาท่านมงคลสุระสัจจะ ทำหน้าที่เป็นประธานการประชุมติดตามกันเลยค่ะ นโยบายสมาชิกรัฐบาลได้ซักถามและอภิปรายได้ตอบชี้แจง เมื่อที่ประชุมได้พี่มาเป็นเวลาพอสมควรประธานของที่ประชุมได้สั่ง การประชุม  เพื่อมาพิจารณาต่อในวันนี้เวลา 9:00 น  งั้นผมขอดำเนินการต่อ  นะครับ ก่อนดำเนินการต่อนะครับอยากเรียนให้ท่านสมาชิกได้ทราบว่า        ได้ทราบผลสรุปของเวลาในการอภิปรายของแต่ละฝ่าย วันนี้นะครับ  หนึ่งคือท่าน ประธานในที่ประชุม เวลาที่ได้รับจัดสรร 1 ชั่วโมงใช้เวลาไป 41 นาที 32 วินาทีคงเอง นาที 28 วินาทีครับ 2 ใช้เวลาไป 2 ชั่วโมง 49 นาที 38 วินาที  คงเหลือ 3 ชั่วโมง 10 นาที 22 วินาที  สมาชิกวุฒิสภามีหน้าที่รับจัดสรร 4 ชั่วโมง 30 นาทีใช้เวลาไป 2 ชั่วโมง 20 20 นาทีคงเหลือ 2 ชั่วโมง 9 นาที 49 วินาที   สมาชิกสภาผู้แทนราษฎรพรรคร่วมรัฐบาลเวลานี้จัดสรร 4 ชั่วโมง 30 ใช้เวลาไป 3 ชั่วโมง 13 นาที 23 วินาทีคงเหลือ 1 ชั่วโมง 10 37 วินาที ผู้แทนราษฎรพรรคร่วมฝ่ายค้านไม่รับจัดสรร 23 ชั่วโมงใช้เวลาไป 6 ชั่วโมง 5 นาที 4 วินาทีคงเหลือ 6 ชั่วโมง 40 นาที 56 วินาที ระยะเวลาอภิปรายที่ใช้ไปทั้งหมด  15 ชั่วโมง 23 นาที 48 วินาทีคงเหลือ 3 ชั่วโมง 36 นาที 12 วินาทีครับ  ขอแจ้งให้ที่ประชุมทราบครับ  ครับต่อไปขอเชิญสมาชิกรัฐสภาที่ซักถามและอธิบายต่อนะครับขอเชิญครับ         ท่านแรกครับท่าน วิจารณ์ครับ ใช้เวลา 7 นาที เชิญครับ    ท่านประธานที่เคารพ  กระผมสุรทินพิจารณ์หัวหน้าพรรคประชาธิปไตยใหม่ สสบัญชีรายชื่อในฐานะสมาชิกรัฐสภา  ก่อนอื่นต้องทานครับ  ก็ต้องขอชื่นชม คณะท่านนายกมนตรีผ่านท่านประธาน นะครับว่า   ชื่นชมด้วยความจริงใจ  ท่านนายกมนตรีเป็นนายกคนที่สวยที่สุดในโลกเท่าไหร่ครับ และเป็นคนเก่ง  แถลงนโยบายชัดถ้อยชัดคำ นะครับ   ไม่ตกสักนิดเลย   10 ข้อที่ท่านนายกมนตรีได้แถลงต่อสภาเมื่อวานนี้  กระผมได้ศึกษาโดยชัดแจ้งแล้ว  ปรากฏว่ายัง ตกบกพร่องเล็กๆน้อยๆ  ชนกลุ่มน้อย พี่ไม่มีในนโยบาย  กราบเรียนท่านประธานว่า  มีคนกลุ่มหนึ่ง ที่ได้ชื่อว่าเป็นคอมมิวนิสต์      คนกลุ่มหนึ่งที่ได้รับการปรับที่มีรัฐบาลได้ปรับปราม คอม จะได้ส่งผลกระทบต่อลูกหลานคอมมิวนิสต์ทำการครับ ไม่มีในนโยบายที่ธนาคารในบัญชีของเรา ซึ่งพรรคประชาธิปไตยใหม่ถนนอยู่ดี ได้เขียนไว้ในนี้สบาย 10 ข้อครับ   ก็เลยอยากจะกราบเรียนท่านประธานไปผ่านไปที่ร้านดนตรีว่า คนเหล่านี้ ควรจะรับการเยียวยา  งั้น คือความคิดต่าง ประธานก็คงทราบดีท่านประธานก็อยู่ในเหตุการณ์นะครับผมก็อยู่ในเหตุการณ์ ได้ครับผมสายไทย   กราบเรียนท่านประธานว่า เราได้เจอปัญหามาจากความคิดความหาต่างกันความคิดเห็นต่างกันได้สู้รบกัน  ฝ่ายที่สู้รบกับรัฐบาล คนที่ตายได้รับบุญบำเหน็จบำนาญ  นะครับ  แปล คนมีไต ตายเหมือนกับหมาข้างถนนประธานคำ กระทบถึงลูกถึงหลาน กรณีที่ตายนั้น อย่างเช่นก็ดีถังแดง  กรณีบ้านซับแดงท่านประธานครับ  กรณีนิคมคำสร้อย นิราศศพผูกคอมาเหมือนกับหมาข้างถนนมาถามว่าญาติของใครบ้าง  กรณีของเลิงนกทา  ที่เผาบ้านเผาช่องเผา ยุ้งข้าวภาษาอีสานเรียกว่าเราเข้าครับ ให้มีอยู่มีกิน กระทบถึงลูกถึงหลาน อย่างนี้ เพราะช่วงนึงก็มีคำสั่ง 66/23 ให้เรา บังปืนเข้าด่านครับ  มาร่วมกันสร้างบ้านแปลงเมืองเราก็ร่วมมือ  20 ปีแล้วเรามาช่วยกันสร้างบ้านแปลงเมือง  กราบเรียนท่านประธานไปถึงนายกมนตรี ว่าความรุนแรงเหล่านี้ กระทบถึง  พี่น้องถึงเรียกว่าผู้ร่วมพัฒนาชาติไทย  ลูกหลาน ความคิดมันตายเกือบหมดแล้วธนาคารครับ พวกเราอายุเกือบ 70 แล้วบางคนก็เก็บ 10 กว่าไปแล้ว  แปลว่าลูกหลานยังอยู่ทำงานครับ ลบไปหมดมาถึงวันนี้ ตัวนึงได้อำนาจรัฐไปแล้ว  มีความอยู่เย็นเป็นสุขอยู่ดีกินดี  ควรจัดทำบุญการกุศลได้ไหม  เอาเงินมาเยี่ยวยากับพี่น้อง นะครับ  งบปี 61 ผมก็อภิปรายแปรญัตติท่านประธานที่เคารพ 6 พันล้านเพื่อให้พี่น้อง สภาก็ผ่านให้เรียบร้อยแล้ว พี่น้องก็ยังไม่ได้รับอยู่ดี   วันที่ 24 ปัญญานี้จะมาเป็นหมื่นที่ทำเนียบรัฐบาล เพื่อมาพบ นายกมนตรีของเรา หากนายกรัฐมนตรีไม่เข้าใจ  เมื่อกี้ก็เรียนถามรองนายกฝ่ายความมั่นคงได้เลยว่าเหตุการณ์มันเป็นยังไง  นี่คือกลุ่มปัญหาที่ต้องเยียวยาให้ การเยียวยา เรียนไปเลยว่าไม่ต้องผ่านกพ  เสียเบี้ยบ้ายรายทางหัวคิว เยียวยามาแล้ว 4 ครั้งแล้ว มันยังไม่หมดครับเที่ยวนี้ นะครับผมสุรทินในฐานะผู้ประสานงานขอ กราบเรียนอาจารย์ว่าขอเป็นครั้งสุดท้าย งบกลางสภาก็ผ่านไปให้เรียบร้อยแล้ว  ครับ นี่คือปัญหาที่ต้อง รัฐบาลต้องเยียวยา ดูแล อีกุ้งปัญหาหนึ่งคือกลุ่มปัญหา ที่ยังเหลือคือกลุ่มหนี้สินที่ดินป่าไม้เขื่อนคอมพิวเตอร์ ที่ดินหนี้สิน ป่าไม้เขื่อน ทหารผ่านศึก กลุ่มปัญหาเหล่านี้ ไม่ได้เกิดจากพี่น้องประชาชนนะครับเกิดจากรัฐบาล เป็นคน ทำนะครับอย่างเช่นที่ดิน ดีใจที่นายกมนตรีก็มีนโยบายแก้ปัญหาที่ดิน ที่ดินยังไงครับ อยู่ๆ ก็ไปไล่พี่ลองออกจากอุทยานแห่งนี้  อุทยานตั้งปี 24 หลังพี่น้อง อย่างเช่นกรณีอำเภอวังน้ำเขียวจังหวัดโคราชแล้วนี่ ทั้งอำเภอท่านประธานที่เคารพ จำเลยทั้งหมดเป็นจำเลยของทางราชการทั้งหมดเพราะอะไร หาว่าไปบุกรุกที่ดินของรัฐ ที่โขงเจียม นะครับหาว่าบุกที่ดินของอุทยานตกเป็นจำเลย ครับพี่ทำงานครับ หนี้สินหนี้สินเกิดจากอะไร เกิดจากนโยบายของรัฐเหมือนกัน  ปลูกมะม่วงหิมพานต์รับประทานของรู้ ภูเก็ตไม่มีตลาดนะครับ พี่น้องก็เป็นหนี้ธกสอีก เอาวัวมาแจก ว่างก็ไปซื้อใบจากโดนต่างประเทศ เอามาบัวก็ไม่ออกลูก ชาวบ้านก็บัวพลาสติก อาจารย์กอล์ฟป่าไม้ก็เหมือนกัน เพื่อนใครไปสร้างเขื่อนรัฐบาลสร้างเขื่อน ท่วมไร่ท่วมนาเหมือนกับราษีไศลก็มีกลุ่มเกษตรกรภาคอีสานของดร  เรียกร้องมา 5 ปีแล้วก็ทันครับ  ยังไม่รับการเหลียวแลบอกว่าไม่มีงบประมาณ  นี่คือปัญหารัฐบาลต้องแก้ไข พลตรี ต้องแก้ไขเห็นใจมากๆครับอีกกลุ่มนึงที่รบกันมาคือทหารผ่านศึก พวกเราเนี่ย  แต่ว่าเขาไม่มีตัวแทนในสภาเราก็เป็นปากเป็นเสียงให้ นี่คือสิ่งที่กราบเรียนท่านประธานไว้   ครบครับ ขอเวลาอีกนิดนึงนะครับ ครับ ปัญหาเหล่านี้ทั้งข้อ 1 ข้อ 2 กลุ่ม กลุ่มปัญหา 15 กลุ่มนี้ มันก็เปรียบเสมือน น้ำ กระบองเพชรดิบปัดอยู่ที่เท้าของ  นายกมนตรี  นายมนตรีไม่แก้ไขเดินไปไหนก็เจ็บแป๊บๆไปเรื่อยๆ  อย่าลืมนะครับการเปลี่ยนแปลงทุกครั้ง  เกิดจากอะไรครับกำนันครับเกิดจาก มอบมาจากพี่น้องประชาชนนี่แหละ สักพักนึงแล้วก็ได้ยินเพลงมาร์ชล่ะ  นี่คือปัญหาที่ต้องตัดไฟต้นลมต้องแก้ปัญหากลุ่มเหล่านี้ ถึงแม้ว่าจะเป็นชนกลุ่มน้อยของ ประชาชน ข้อที่ 3 คันครับ  แท็กประชาธิปไตยใหม่สุรทินพิจารณ์เป็นหัวหน้าพรรคเห็นใจพนักงานดนตรี นโยบาย 10 ข้อที่เห็นด้วยทั้งหมด กราบเรียนนายกมนตรีเลย มีเงินก็ประมาณก็เอาจากสภาไปเรียบร้อยแจกเลย พรุ่งนี้ได้ไหม  ไม่ต้องไปรอ พี่น้องยากจนหมดแล้ว น้ำท่วม   พูดมาทุกครั้ง ถ้าพรุ่งนี้ทำได้นี่คือสิ่งที่ดีมาก แดกเลยเงินดิจิตอลแปลงเป็นเงินบาทได้ไหม ลดค่าน้ำค่าไฟได้พรุ่งนี้ ลดค่าน้ำ ลดค่าไฟ ลดค่าน้ำมัน  นี่คือกราบเรียนท่านประธานฝากไว้ที่ นายมนตรีครับขอขอบคุณครับ ขอบคุณครับท่านต่อไปก็เชิญท่านปรีดาบุญเพลิงครับ   กราบเรียนท่านประธานรัฐสภาที่เคารพ   สมาชิกรัฐสภาผู้ทรงเกียรติกระผมนายปรีดาบุญเพลิง สมาชิกสภาผู้แทนราษฎรแบบบัญชีรายชื่อ ครูไทยเพื่อประชาชน การศึกษานำการเมือง  ครูพัฒนาคน ประชาชนพัฒนาชาติ   รากฐานของตึกคืออิฐ รากฐานของชีวิตคือการศึกษา   ในฐานะสมาชิกรัฐสภา   ขอกราบเรียนท่านประธานผ่านไปยังนายกรัฐมนตรี  นางสาวแพรทองธารชินวัตร  และคณะรัฐมนตรีในฐานะรัฐบาล  จากการแถลงนโยบายเร่งด่วน 10 ประการ นายกรัฐมนตรี ทำให้มองเห็นความมุ่งมั่น ตั้งใจในการแก้ไขปัญหาของประเทศ ได้อย่างเบ็ดเสร็จเด็ดขาดและยั่งยืน  จากการศึกษานโยบายเร่งด่วน 10 ประการนั้น  ผมไม่อยากเห็นนโยบายที่แถลงในวันนี้  นโยบายที่ไม่ตอบโจทย์ในการพัฒนาประเทศ และไม่ได้รับการปฏิบัติอย่างจริงจัง  เป็นนโยบายที่เป็นไม้หลักปักเลน กลัวว่าแถลงนโยบายแล้วทำไม่ได้  ด้วยความเป็นห่วงครับโดยเฉพาะนโยบายข้อที่ 1  รัฐบาลจะผลักดันให้เกิดการปรับโครงสร้างหนี้ทั้งระบบ โดยเฉพาะกลุ่มสินเชื่อบ้าน และรถ ช่วยเหลือลูกหนี้ทั้งในระบบและนอกระบบ ผมอยากจะเห็นการแก้ไขปัญหาหนี้สินของครูข้าราชการอื่น และ ประชาชนทั้งประเทศ อย่างจริงจังครับ   ท่านประธานสภาที่เคารพครับ ในนามพรรคครูไทยเพื่อประชาชน ผมได้ศึกษานโยบายข้อที่ 8  รัฐบาลจะแก้ปัญหายาเสพติดอย่างเด็ดขาด และครบวงจร เริ่มตั้งแต่ การตัดต้นต่อการผลิต  และจำหน่าย ความร่วมมือกับประเทศเพื่อนบ้านการสกัดกั้นการควบคุม ลักลอบนำเข้าและตัดเส้นทางการลำเลียงยาเสพติด   การปราบปรามและ การยึดทรัพย์ผู้ค้าอย่างจริงจังเด็ดขาด การค้นหาผู้เสพติดในชุมชนเพื่อเข้าสู่กระบวนการรักษา ตลอดจนการบำบัดรักษาผู้เสพยาเสพติด  การฝึกอาชีพ  การศึกษาการฟื้นฟูสภาพสังคมรวมทั้ง ระบบติดตามดูแลช่วยเหลือไม่กลับไปสู่ปลูกตอนยาเสพติดอีก เมื่อคืนคนคุณภาพกลับสู่สังคม ท่านประธานที่เคารพครับ  ผมศึกษานโยบายนี้แล้ว ผมดีใจ  มีความสุขใจ ที่จะได้เห็นประเทศไทย หลอดยาเสพติด ลูกหลานเยาวชน นักเรียนนักศึกษา จะมีชีวิตที่ดีขึ้น  มีอนาคตที่สดใส เป็นคนดี 2 สังคมมีอาชีพที่มั่นคง     ข้อจริงในปัจจุบัน พระบาททุกหย่อมหญ้า มีทุกหมู่บ้านตำบลอำเภอจังหวัดภูมิภาค และประเทศ เสพติดมากเข้าเกิดอาการประสาทหลอน เป็นปัญหาของสังคม  ผู้รับผิดชอบตั้งแต่ผู้ใหญ่บ้าน ผู้ช่วยผู้ใหญ่บ้าน กำนันสารวัตรกำนันแพทย์ประจำตำบล องค์กรปกครองส่วนท้องถิ่นรวมทั้งผู้บริหารระดับสูงตั้งแต่อำเภอ ถึงระดับประเทศ  รู้ข้อมูลดี   ชาวบ้านบทที่พึ่งแล้วครับ  ในฐานะผู้แทนราษฎร ได้รับฟัง ชาวบ้านพูดให้ฟัง  ร้านขายยาบ้าที่ใหญ่ที่สุดในอำเภอคือโรงพัก ร้านขายยาบ้าที่ใหญ่ที่สุดในอำเภอคือโรงพัก คนขายคือตำรวจ คนขายคือตำรวจ กินอย่างไรท่านนายกรัฐมนตรี รีบดำเนินการแก้ไขโดยด่วน พระบาททุกหย่อมหญ้า อดีตที่ผ่านมารัฐบาลไม่จริงใจ   รายการแก้ปัญหายาเสพติดวันนี้  รัฐบาลนี้ สัญญาประชาคมแล้วนะครับ ผมจะติดตามการทำงานของท่านอย่างใกล้ชิด อย่าให้เป็นไฟไหม้ฟางนะครับ ท่านประธานรัฐสภาที่เคารพครับ นโยบาย 10 ข้อของรัฐบาลนี้ ไม่มีนโยบายด้านการศึกษา ซึ่งเป็นหัวใจของการพัฒนาชาติ ประชากรตั้งแต่ แรกเกิดจนถึงตาย ต้องได้รับการศึกษาอย่างดี มีคุณภาพและเท่าเทียมกันทั้งประเทศ คุณภาพของประชากรในประเทศ ทั้งหลายก็คงทราบเป็นอย่างดีว่าเป็นอย่างไร ท่านจะปล่อยให้ประเทศล้าหลังหรือครับ  ฉันต้องการเขียนประชาชนเป็นคนดีมีคุณธรรมหรือไม่  ครูไทยเพื่อประชาชนรู้สึกผิดหวังที่ท่านไม่ใส่ใจในการพัฒนาคน ไม่ใส่ใจคุณภาพชีวิต ไก่ชนของนักเรียน นักศึกษา วิชาที่ประชาชนต้องการที่สุด  จะให้บรรจุไว้ในหลักสูตรก็คือวิชาหน้าที่พลเมืองวิชาศีลธรรม วิชาประวัติศาสตร์ รถควรจะเน้นย้ำเรื่อง สุขภาพของนักเรียน เรื่องอาหารกลางวัน นมโรงเรียน ควรจะยกเครื่องใหม่   คือ เด็กนักเรียนจะต้องมีอาหารเช้า อาหารกลางวันและนมโรงเรียนนะครับโดยรัฐจัดให้ฟรี ตั้งแต่อนุบาลจนถึงม 6 โดยจัดอาหารเช้า 30 บาทต่อหัว  กลางวัน 30 บาทต่อหัว นมโรงเรียน 10 บาทต่อหัว รวมแล้วต่อคน 70 บาทต่อวัน  นักเรียนทุกสังกัด ไปประเทศที่มีประมาณ 20 ล้านคน เปิดเรียน 200 วัน กูด้วยเงิน 70 บาท คนพูดด้วย 10 ล้านคนเราจะใช้งบประมาณ ในการดูแลสุขภาพนักเรียน  ครับ ประมาณหนึ่งแสนสี่หมื่นล้านบาท shopee ถึงไม่มากมายนัก  ถ้ามองอีกมุมมองหนึ่งที่มองว่าคนที่มีปัญหาทางสังคมที่ไปอยู่ในเรือนจำ  เลี้ยงอาหารฟรีเช้า เที่ยงเย็น  แล้วออกจาก  บอลมาแล้วถามว่าเด็กจะเป็นคนดีไหม  คนเรานั้นจะเป็นคนดีหรือไม่ร้อยเปอร์เซ็นต์หรือไม่ผมอยากเรียนว่าถ้าเราพัฒนาเด็ก ให้เด็กมีคุณภาพ สุขภาพที่ดีตั้งแต่อนุบาล ถึงมอหกแล้วดิเขาได้รับ อาหาร ได้อย่างดี ในขณะเดียวกันเป็นการลดค่าใช้จ่ายผู้ปกครอง  และลดภาระผู้ประกอบในเล่มที่จะต้องทำอาหารเช้า ให้เด็กนักเรียนให้ลูกหลานได้กินนะครับนี่ก็คือเรื่องโรงเรียนและเรื่องครู ควรจะให้กำลังใจในการปฏิบัติงานของครูรัฐควรจัดสวัสดิการให้เพียงพอ และดูแลสวัสดิภาพครูให้ปลอดภัยในชีวิตและทรัพย์สิน  การบริหารจัดการต้องกระจายอำนาจ ไปยัง ข้างล่างให้มากที่สุดเท่าที่จะมากได้ ท่านประธานที่เคารพครับ  สรุปรัฐบาลควรใส่ใจด้านการศึกษา ให้มากกว่านี้  โดยเฉพาะขณะนี้มีการร่างพระราชบัญญัติการศึกษาแห่งชาติพ.ศ  ซึ่ง เอกชนและก็ครูรออยู่ว่า ก็น่าจะแบบฉบับนี้จะดำเนินการแก้ไขอย่างไร เข้าให้ รัฐสภาได้พิจารณาแก้ไขโดยด่วนครับ ขอบพระคุณมากครับ   ท่านต่อไปนะครับ ผมอ่านชื่อถูกหรือเปล่านะครับผม  แสงชนะโยธินครับ   กราบขอบพระคุณท่านประธานสภาที่เคารพ  ผมนายกิตติธัชแสงธนาโยธิน  บัญชีรายชื่อพรรคใหม่ ในนามในฐานะเป็นสมาชิกรัฐสภาแห่งนี้  ก่อนอื่นผมก็ต้องขอแสดงความยินดีกับ ท่านนายกรัฐมนตรี  แพทองธารชินวัตรเป็นนายกรัฐมนตรีหญิงคนที่ 2 แล้วก็อายุน้อยที่สุด ประเทศไทย  ผมหวังว่าท่านนายก แม่เป็นผู้หญิง เราให้เกียรติท่านเพราะว่าในฐานะท่านเป็น  เพศหญิงเป็นเพศแม่สิ่งสำคัญที่สุดผมหวังว่าท่าน นำพาประเทศไทยของเราที่มีปัญหาในวันนี้ นะครับ  ที่มีความขัดแย้งหรือมีปัญหามากมายไปสู่ความเจริญรุ่งเรืองและลดความขัดแย้งและนำไปสู่ ความเจริญรุ่งเรืองให้ได้ อันนี้ผมหวังอย่างนั้น ไม่ไปเรียนต่อมาครับ ผมขอแสดงความเสียใจแล้วก็  ส่งกำลังใจให้กับพี่น้องชาวจังหวัดเชียงรายที่  ประสบอุทกภัย รวมทั้งคนไทยทั้งประเทศที่ประสบปัญหาอุทกภัยหรือความเดือดร้อน ขอให้ท่านนะครับ สะพานพุทธพิจิตรนี้ไปให้ได้แล้วก็ขอขอบคุณเจ้าหน้าที่หน่วยงานทุกภาคส่วน รวมทั้งเจ้าหน้าที่กู้ภัย ครับพี่ได้ร่วมแรงร่วมใจกันไปช่วยเหลือพี่น้อง คนไทยที่เดือดร้อน ขอส่งกำลังใจแล้วก็ขอขอบคุณท่านเหล่านั้นณโอกาสนี้ในส่วนของ นโยบายที่ทางรัฐบาลโดยคณะท่าน นายกรัฐมนตรีท่านได้แถลงนโยบายเร่งด่วน 10 ประการ  ผมอ่านดูแล้วครับ  ไม่ไหลนโยบายเนี่ยก็เป็นนโยบายเดิมๆที่มีการ เคยแถลงนโยบาย ของรัฐบาลก่อนหน้านี้มา นโยบาย เวลาจำกัดมันจะมีนโยบายที่ผมเห็นด้วยเป็นอย่างยิ่งนะครับ เรื่องนโยบายแรกเลยรัฐบาลจะผลักดันให้ปรับปรุงโครงสร้างหนี้ทั้งระบบ   คนไทยไม่ได้ ไม่ได้ขี้เกียจผมยังยืนยันแต่เราขาดโอกาส  กับดักความยากจนของพี่น้องคนไทย หนี้สิน เราไปกู้หนี้ นะครับ ร้อยละ 5 ร้อยละ 10 ร้อยละ 20 ต่อเดือน ต้นทุน 100 บาทผมเคยพูดแล้วว่าร้อยละ 20 ต่อเดือนเนี่ย 240 บาทต่อปี หายังไงก็ไม่ทันครับ ปัญหาเหล่านี้ มันเป็นปัญหาที่เราพูดกันมาตลอดระยะเวลาแต่เราก็แก้ไม่ได้ ไปเอาละวันนี้เรามีหลายภาคส่วนแต่ปัญหาการแก้หนี้นอกระบบ นี่ทั้งระบบทั้งนอกระบบในระบบเนี่ยนะครับทั้งสถาบันการเงิน เราแก้ไม่ประสบความสำเร็จเพราะอะไรครับ  หน่วยงานที่เกี่ยวข้อง ไม่มีการให้ความร่วมมือหรือคิดอย่างบูรณาการ ที่เราทำงานเนี่ยยาง ต่างคนต่างทำ หน่วยงานภาครัฐก็มองอีกมุมนึง ภาคเอกชนหรือธนาคารก็มองอีกมุมนึง  วันนี้ถ้าจะแก้ปัญหานี้อย่างให้เบ็ดเสร็จเด็ดขาดรัฐบาล  เอาใจใส่อย่างจริงจังครับท่านนายกท่านสามารถใช้อำนาจท่านที่มีอยู่ เรียกหน่วยงานที่เกี่ยวข้องหรือบุคคลที่มีส่วนเกี่ยวข้อง มาหาวิธีแก้ปัญหา  ก็อย่างนั้นแหละครับอีก 100 ปีเราก็แก้ปัญหาเรื่องนี่ ไม่ว่าจะเป็นในระบบนอกระบบไม่ได้ครับ คนไทยก็จะต้องติดกับดักแห่งความยากจน ตลอดไปครับ มันจะแก้ไม่ได้ นะครับรายละเอียดมันมีรายละเอียดเยอะผมมี แหมมีอะไรเยอะแยะเลยแต่ไม่สามารถพูดได้ทันเนื่องจากว่า มันต้องใช้เวลาในส่วนพายุ by ต่อมา นะครับนโยบาย  อันนี้ จะสอดคล้องย้อนกลับไปในนโยบายแรกก็คือว่ายกระดับทำการเกษตรแบบดั้งเดิม ตั้งเดิมให้เป็นเกษตรทันสมัยโดยใช้แนวคิด ตลาดนำ นวัตกรรมเสริม เพิ่มรายได้  อันนี้ฟังดูดีครับสวยหรูแต่ผมอยากจะขอแนะนำหรือขอเสริมนิดนึงว่าวันนี้ อดีตที่ผ่านมาความเป็นหนี้ของพี่น้องคนไทยเนี่ย  เกิดจากนโยบายของรัฐที่ผิดพลาด แต่ก็ไม่รับผิดชอบครับ  ตรง  ความยากจนให้กับพี่น้อง เป็นที่ธกสเป็นหนี้นอกระบบทุกสิ่งทุกอย่างเกิดจากนโยบายของรัฐ พี่ทำผิดพลาดคนที่ออกนโยบายหรือข้าราชการที่กำกับดูแลนโยบาย ไม่ได้รับผิดชอบเลยครับ  ปัญหามันก็เลยสะสมขึ้นมาวันนี้ดีใจครับที่นายก ท่านนำนโยบายนี้มาบอกว่าตลาดนำนวัตกรรมเสริมเพิ่มรายได้ผมก็หวังว่าสิ่งนี้ มันจะเป็น แนวคิดใหม่ที่จะทำให้พี่น้องประชาชน เกษตรกรนะครับ  สามารถ ทำเกษตรแบบแนวคิดสมัยใหม่เนี่ยนะครับมีตลาด รองรับ มีวัดณัฐกมีวัฒนกรรม นวัตกรรมครับขอโทษทีเสริมเพื่อลด รายจ่าย  แล้วก็จะสามารถลดต้นทุนการผลิต นะครับแล้วก็มีตลาดรองรับสิ่งต่างๆเหล่านี้มีหลายมีหลายโครงการครับที่น่าสนใจก็ มันจะเป็นเขาเรียกว่าอะไรจะช่วยพี่น้องสามารถ อยู่ดีกินดีได้อันนี้ก็ก็ถือว่าเป็นเรื่องที่ดีครับ แต่ว่ามันก็มีแนวคิดอีกหลายอย่างที่ผม มีแนวทางอยู่พรรคใหม่มีแนวทางในเรื่องนี้อยู่แต่ว่าเนื่องจากเวลาจำกัดเราไม่สามารถที่จะดำเนินการ  พูดได้หมดนะครับผมขอ ภาพรวมไฟล์ต่อไปครับนโยบายที่ 8 วันนี้  ผมเห็นแล้วเนี่ย ตกใจมากเลยครับ แต่ก็ไม่รู้ว่าจะทำได้ดีแค่ไหนรัฐบาลจะแก้ปัญหายาเสพติดอย่างเด็ดขาดและครบวงจร  ปัญหายาเสพติดเป็นปัญหาที่ แทรกซึมเข้าไปในทุกหย่อมหญ้าของประเทศไทย ครับผมลงพื้นที่ต่างจังหวัดสิ่งแรก นะครับพี่น้องประชาชนชาวบ้านเขาต้องการมากที่สุดคือ แก้ปัญหายาเสพติดครับแบบยั่งยืน วันนี้ผมไปหลายที่หลายท้องที่เขาบอกว่าอยากให้สร้างศูนย์พักคอยครับ อยากให้ 1 เม็ด  เป็นความผิด แต่ไม่ต้องถูกจำคุกแต่ส่งเข้าไปอยู่ในค่ายในศูนย์พักคอยได้ไหม การที่เข้าไปอยู่ในส่วนพักคอยสามารถ เอาคนที่ติดยาเสพติด  แยกจากผู้ค้าอย่างน้อย 6 เดือน 1 ปี นะครับหน่วยงานศาล กรมราชทัณฑ์ กระทรวงสาธารณสุขหรือหน่วยงานที่เกี่ยวข้องทั้งหมดเนี่ยครับ มาคิดแบบบูรณาการเพื่อให้คนที่ติดยาเสพติด ครับแยกออกจากลูกค้าอย่างน้อย 6 เดือนถึง 1 ปีเพื่อแยก การจ่ายการจำหน่ายจ่ายยาเสพติดให้กับผู้ป่วยผู้เสพครับขอโทษทีเพื่อให้ วงจรการค้าออกไปแล้วก็คนที่อยู่ในศูนย์พักคอยเนี่ย  ให้เขาทำอาชีพครับ ทำอาชีพด้วยการทำอาชีพเกษตรแบบที่ผมกล่าวมาเมื่อสักครู่นี้ก็ได้ครับแล้วก็ ให้เขามีอาชีพให้เขาเลิกยาแล้วพี่น้องหรือคนอยู่ในบ้านเขาเองเขาก็จะได้ไม่ต้องหวาดระแวงว่า นอนไปเนี่ยเขาจะได้มีชีวิตต่อไหม อะไรครับอาจจะถูกตัดคอหรืออาจจะถูกทำร้ายร่างกายซึ่งมันมีข่าวมาโดยตลอด สิ่งต่างๆเหล่านี้มันเป็นปัญหา ที่เขาอยาก  ให้ รัฐบาลแก้ไขปัญหานี้ขออีกนิดเดียวครับท่านครับ ในส่วนของ  การแก้ไขปัญหายาเสพติดถ้าเราไม่แก้ปัญหาอย่างบูรณาการ ต่อให้มีนโยบายออกมาอย่างไรหน่วยงานที่เกี่ยวข้องไม่คิดรวมกันไม่บูรณาการในการวางแผน มันจะไม่สามารถแก้ปัญหายาเสพติดได้นะครับอันนี้ขอ ฝากไว้ที่เดียวและสุดท้ายครับ ในเรื่องของการแจกเงินผมเคยสนับสนุนท่านนายกรัฐมนตรีท่านก่อน ครับบอกว่าถ้าแจกเป็นเงินที่จะต้องผมไม่สนับสนุนไม่เห็นด้วยแต่ถ้าจะแจกเป็นเงินสดให้ พี่น้องประชาชนคนไทยในวันนี้ ครับ ภายในกรอบของก็ประมาณปี 61 เนี่ยที่จะหมดไปเนี่ยครับถ้าสามารถแจกเป็นเงินสด ครับไม่ว่าจะ 5,000 นึงกลุ่มเปราะบางหรือกลุ่มไหนก็แล้วแต่ที่ ควรได้รับโอกาสในการเยียวยาความเดือดร้อนนะครับแจกเป็นเงินสดอันนี้ เป็นพระคุณอย่างยิ่งแล้วก็ขอกราบขอบพระคุณ รัฐบาลชุดนี้อยากให้แจกเป็นเงินสดให้กับพี่น้องประชาชนคนไทยที่กำลังเดือดร้อนไม่ว่า กลุ่มเปราะบาง ผู้ประสบอุทกภัยที่อาจจะได้รับเงินส่วนนี้ไปนะครับ ต้องกราบขอบพระคุณ ท่านประธานรัฐสภาและก็นายกรัฐมนตรีคณะรัฐมนตรีชุดใหม่ที่จะเข้ามาสานงานต่อ ออกงานใหม่ให้เกิดประโยชน์กับพี่น้องประชาชนคนไทย ขอบพระคุณครับท่านครับ    ขอบคุณครับขอเชิญท่าน อลงกตวรกีครับ    เรียนท่าน   ประธานวุฒิสภานะครับนะครับ แล้วก็ ขายต่อค่ะคุณท่าน เรียนท่านกดครับผมข้าม ตามท่านไชยามพวานนั่นเพลินจิตไปครับ ใช่ไหมฮะ เผชิญทวาร  ฟังนึกว่าท่าน เชิญครับท่านไชยวารมั่นจิตครับ  ขอบคุณมากครับท่านประธานครับแล้วก็ขออนุญาตตั้งป้ายพรบให้โทษของภาคประชาชนตรงนี้เลยละกันครับท่านประธาน ครับผมเดี๋ยวนิดนึงครับคือ ถ้าไม่ผิดกับระเบียบกฎหมายก็ อนุญาตครับ ครับผมไม่ผิดครับแต่ว่าต้องขออนุญาตอย่างเป็นทางการครับเพราะว่าพรบนิรโทษกรรมนั้นก็เป็นการเข้าชื่อตามรัฐธรรมนูญ ที่ให้ไว้นะครับปี 2560 นะครับ   ก่อนที่จะเข้าสู่วาระนะฮะ ขอเป็นกำลังใจนะครับให้กับพี่น้องทุกหน่วยงาน แล้วก็พี่น้องกู้ภัยทุกคนที่เสียสละแรงกาย การช่วยเหลือพี่น้องประชาชนในเชียงราย ขอให้เป็นกำลังใจครับทุกท่านที่อยู่ตรงนั้นครับ ครับ ผมจะพูดอภิปรายในวาระนี้เป็นวาระเดียวที่ผมจะมาสารตั้งต้นก่อนว่าที่ผมจะพูดนั้นเส้นทางนี้ ก็คือเรื่องของหลัก  ผมอยากให้ทุกท่านฟังและพี่น้องประชาชนทุกคนได้ฟังนะว่าผมจะพูดแต่เรื่องนี้ในเส้นทางถนนนี้ เท่านั้น นายกรัฐมนตรีกล่าวในที่แถลงว่ารัฐบาลจะยึดมั่นในหลักนิติธรรมและ ความโปร่งใสผมพาดหัวแค่นี้ง่ายๆเพราะฉะนั้นวันนี้ผมจะมาชี้ช่อง ว่าสิ่งที่ทำง่ายๆในการพิสูจน์ความจริงแต่คนๆนี้ทำอย่างไรได้บ้าง  ที่ผ่านมาเนี่ยมีคดีนึงที่ศาลรับฟ้องแล้วจำเลยคดีบอส ผมไม่เอ่ยนะฮะแต่ว่ามีข้าราชการระดับสูงเนี่ย ลูกร้องไปแล้วก็หวังว่าเรื่องนี้จะจบลงแล้วปิดตำนานนี้สักที ประเด็นมันเป็นแบบนี้  ประเด็นก็คือมันเชื่อมไปถึงนักการเมืองระดับสูงข้างนึง ที่อยู่ในรัฐบาลอดีตและอยู่ในรัฐบาลปัจจุบันและขออนุญาตพาดพิงท่านธีรชัย ที่นายกไปแล้วเมื่อปีที่แล้ว ว่าขอให้พิจารณาฟันวินัยนี้  อดีตนายกเนี่ยก็บอกว่าขอให้รอนิดนึงก่อนเพราะฉะนั้นเรื่องนี้เป็นเรื่องใหญ่ เป็นเรื่องที่จะพิสูจน์ได้ว่า ท่านจะทำมาตรฐาน หลักนิติธรรมตรงนี้ ให้เป็นอย่างไรผมไม่ต้องเอ่ยนามทุกคนเสริฐก็เจอแล้วว่านี่ คือใคร ปฏิเสธไม่ได้สมาทานนี่คือเรื่องที่เราขัดแย้งกันอยู่ในปัจจุบันคือเรื่องของคดี ทางการเมือง ประธานครับ 43 พูดยังถูกคุมขังอยู่คดีทางการเมืองมีทั้งคดีอาญามาตรา 112 และคดีอื่น จำนวนมาก  ทั้งหมดนี้ปฏิเสธไม่ได้ว่าที่ผ่านมาคือความขัดแย้งทางการเมืองระดับสูง วันนี้ท่านบอกว่าหลักนิติธรรมนั้นท่านจะยึดมั่นด้วยความโปร่งใส ให้ดูครับว่าที่ผ่านมาเป็นยังไง   ศาลอาญาลงโทษ 87ปีนะ ป้าอัญชันคดีอาญามาตรา 12 เหตุแชร์คลิปบรรพตนี่สูงสุดเท่าที่เคยมีการบันทึกไว้   ที่ติดต่อมาจำนวนอย่างน้อยนะของเด็กเยาวชนที่ถูกดำเนินคดีอาญา ปี 63 ถึงปี 66 พรกฉุกเฉิน 241 คน พรกฉุกเฉินที่มีความร้ายแรงในกทม 4 คน มาตรา 1220 คนพรบคอมพิวเตอร์ 9 คนพรบชุมนุม 8 คนและมาตรา 11 3,000 ท่านประธาน ทนายสิทธิ์และอมิตี้ก็บอกเขาว่าปี 6366 เนี่ยอย่างน้อยนะฮะ มี 286 รายถูกดำเนินคดีทางการเมืองมีเยาวชนอย่างน้อย 2 คนอยู่ในศาล สู้คดี 112 อยู่และที่สำคัญคือมีน้องอีก 1 คน ที่เป็นเด็กในชุมชนในพื้นที่เขตจอมทองผมก็ถูก การต่อสู้คดีอาญามาตรา 12 ที่เป็นเยาวชนด้วย ประธานครับ   ให้ดูอีกอย่างท่านทวีก็มาชี้นะครับว่าเป็น 10 คุณทักษิณนั้นยื่นขอความเป็นธรรมให้กับอัยการสูงสุดในเรื่องม 112 พนักงานสอบสวนถูกข่มขู่มีสิ่งจูงใจไม่ฟันธงว่าการยื่นฟ้อง ข้อสอบเรื่องกฎหมาย เปิดโอกาสให้ทุกฝ่ายผมขอชื่นชมนะ ผมก็หวังว่าเรื่องนี้จะเปิดโอกาสให้กับทุกฝ่ายจริงๆให้พี่น้องและผู้ที่กำลังถูกดำเนินคดีอาญามาตรา 12 ที่สู้ ชีวิตไม่ใช่ มาบอกงวดนี้ พี่นิด ท่านประธาน  ผมทราบว่าท่านนายกต้องเข้าใจดีเรื่องนี้ คุณพ่อของท่าน ก็ถูกดำเนินคดีนี้อยู่  และก็เป็นคนนึงที่เข้าใจหัวอกนี้ครับว่าถ้าเรามีครอบครัว  ไปอยู่ในเรือนจำ ความห่วงใยมันคือยังไง  พี่น้อง ที่อยู่ในเรือนจำในคดีทางการเมืองนั้นพวกเขา ก็มีครอบครัว  พวกเขาก็มีรูป  พวกเขาก็มีพ่อแม่ที่รออยู่ข้างนอกและปฏิเสธไม่ได้ว่านี่จ่ายเป็นเครื่องมือทางการเมืองเพราะว่าไปดูในรายการ เจาะลึกทั่วไทย Inside Thailand ต้องมีคลิปหลุดออกมาแล้ว ผมอาจคาดหัวให้ฟังๆๆท่านประธาน  ถ้าจะฟ้องจริงๆเนี่ย  ต้องเอาเรื่อง 12 คือเพื่อความเป็นบรรทัดฐานของประเทศ มันจะเปลี่ยนแปลงค่อยๆซึมซับบั่นทอนจิตกระทั่งสุดท้ายมันมีปัญหาเหมือน ผมทำคราวที่แล้ว ที่ยุบไทยรักษาชาติคือเขาไม่รู้จะทำไงไม่มีข้อกฎหมายที่จะได้งานที่จึงได้ ขอให้ผมช่วย   นี่คือเครื่องมือทางการเงินในธนาคาร  เพราะฉะนั้นผมชี้ช่องทางให้ดูเลยว่าสุดท้ายจะปรับปรุงล้อนี้ให้ตรงปัด ไม่ได้นั่นก็คือพรบ ประชาชน ประธานครับ ผู้มีสิทธิ์เลือกตั้งจำนวน 3 6723 คนนั้นเข้าชื่อแบบลายมือชื่อนะไม่ใช่เลยชื่อออนไลน์ ผมจะเจาะลึกให้ดูอีกนิดนึงครับท่านทานเพราะว่า  สิ่งสำคัญก็คือในพรบตัวนี้  คดีที่จะเข้าข่ายนวัตกรรมคือคดีมาตรา 112 คดีพรกฉุกเฉิน คดี พรบประชามติ 2559 และคดีประกาศคำสั่งคสช ท่านประธาน ท้ายที่สุดที่ผมจะกล่าวคือผมจะพูดแบบนี้ครับ ที่ผมชี้ช่องเนี่ย ท่านนายก ทั้งหมดเนี่ยก็เพื่อเปิดทางให้ ไม่ต้องคิดไปไกลครับช่องตรงนี้มีทางออกอยู่แล้ว เพราะฉะนั้นเนี่ย  ผมไหว้ล่ะครับท่านประธาน    ท่านนายก แล้วก็สมาชิกรัฐสภาทุกคน   ผมขอโอกาสครับ ผู้ต้องขังคดีทางการเมืองที่ไม่สามารถส่งเสียงได้แล้วในวันนี้ ผมรู้ครับว่าทุกคนมีอุดมการณ์ จุดยืน ที่หลากหลาย  และทุกๆท่านในที่นี้ผมก็เชื่อว่าท่านรักประชาชนครับ ประชาชนในอุดมการณ์ที่แตกต่างกันไป  ผมเพียงอยากขอครับ ขอโอกาสให้พี่น้องที่อยู่ในเรือนจำครับท่านประธาน พรบนิรโทษกรรม ไพ่ใบสุดท้ายแล้วจริงๆ    ค่าพรบตัวนี้ ไม่สามารถนำพาอิสรภาพให้กับพวกเขาได้  คงไม่มีวิธีไหนอีกแล้วครับ นี่คือพวกเขา  อ้อมกอด เขารออยู่    ผมขอฝากเสียงนี้ไปกับคำแถลงนโยบายที่ท่านนายกได้แถลง ขอให้ท่านจริงใจ ดันอย่างสุดความสามารถ กฎหมายบังคับใช้อย่างเท่าเทียม  และช่วยกันทำให้สภาได้เป็นพื้นที่ ที่ปลอดภัย ถ้าปีหน้า ยังไม่เห็นอะไรที่เป็นรูปประธรรมบ้างเลย นี่ก็เป็นเครื่องพิสูจน์ของความจริงใจนะครับ ว่าทำได้จริง หรือเป็นเพียงแค่เสือกระดาษ แล้วผมขอยืนยันครับว่า ฝ่ายค้าน ไม่ใช่ฝ่ายแค้น พวกเราเพียงแต่ทำตามอุดมการณ์ ไม่ยอมผิดคำพูดกับประชาชนที่เคยให้ไว้ในการเลือกตั้ง ขอบคุณมากครับ   ขอบคุณครับเชิญท่านลงกตวรกีครับ       กลับเรียน   สถานที่สะพานนะครับนะครับ กราบสวัสดีท่านชูศักดิ์ศิรินิลนะครับท่านตรีประจำสำนักนายกนะครับท่านจิราพรสินธุไพรนะคะ ไปทำกับนายกและสุดท้ายคือศรีราชานะครับท่านตรีประจำ สังคมรัตนา นะครับ ขอบคุณที่ท่านเสียสละเวลามาฟังการ อภิปรายในเรื่องของนโยบายนะครับ ขอสลิปด้วยครับ   ที่ขอนำเรียนคือที่ท่านพูดไว้เรื่องนึงก็คือเรื่องของที่ท่าน นายกนะครับถ่ายทองคำอธิบายไว้คือเรื่องของการมีกิน มีใช้ มีเกียรติ มีศักดิ์ศรีนะครับ  หน้าที่หลักที่สำคัญก็คือว่าในการแบ่งนโยบายของคณะท่านนายกรัฐมนตรี แพ้ท้องทานได้ที่ 2 นะครับ ท่านไม่มีนโยบายเกี่ยวกับเรื่องการแก้ปัญหา ความโปร่งใสหรือการแก้ปัญหาธรรมาภิบาล ไปสถาบันอุดมศึกษาเลย ปัญหาของมหาลัยสุโขทัยธรรมาธิราชนะครับ ปัจจุบันไม่มีอธิการบดี บริหารงานมาเป็นเวลานานถึง 7 ปีแล้วนะครับ  สิ่งที่สำคัญคือขอให้ท่านนายกนะครับใช้คำสั่งหัวหน้าคณะรักษาความสงบแห่งชาติที่ 30  2519 เรื่องการจัดระเบียบและการแก้ปัญหา ธรรมาภิบาลในสามารถดูสาร อ่านคณะรัฐมนตรีเข้ากลุ่มไหนสวยจะไม่ได้โดยทันทีนะครับ เหตุผลในหน้าที่ 3 ครับปัจจุบันนี้นะครับ  ปตทนะครับ  ตัวจริงนะครับของนายกสภามหาวิทยาลัย ขาดตัวจริงของกรรมการสภามหาลัยและอธิการบดีปัจจุบัน ตำแหน่งทั้งหมดเป็นการ รักษาอาการมีการผลัดเปลี่ยนการลงตำแหน่ง หมุนเวียนกันเองมีบทคนคนเดิมหมุนเวียนกลับมาตรงไหน ในกลุ่มเดิมนะครับมีการใช้อำนาจเบ็ดเสร็จผ่านสภามหาลัย ชุดรักษาอาการนี้นะครับที่สำคัญก็คือว่ามีการเสนอโปรดเกล้านะครับ แต่งตั้งอธิการบดีคนใหม่ ยืดเยื้อมาถึง 7 ปีนะครับ การแต่งตั้ง โปรดเกล้าแต่งตั้งนี้มีการฟ้องร้องทั้งศาลปกครองศาลคดีอาญาทุจริต ไม่ชอบโดยเฉพาะเป็นคู่กรณีนะครับ ที่สำคัญก็คือว่า มีการสั่งการเมื่อเดือนกุมภาพันธ์นะครับ  อุปกรณ์หรือกำลังศึกษามีมติให้รัฐมนตรีว่าการศึกษานะครับหน้าต่อไปครับ แบบนี้ครับ สั่งการให้มหาลัยดำเนินการ นะครับตามคำเรียกสาวๆ การปกครองบอกว่าสะพานอะไรนะครับเลยปฏิบัติหน้าที่ ทำให้เกิดการเสียหายร้ายแรงและให้ศาลดำเนินการแต่งตั้งการบริการใหม่ เพิกเฉยครับ การแต่งกายของสตรีเพื่อใช้ในการสั่งการของศาล ปกครองนะครับดูหน้าต่อมาเลยครับ 2 กันยายนครับ  อ้างว่านะครับน่าจะไปเลยครับ  คำพิพากษาของศาลปกครองนั้นมีข้อเท็จจริงใหม่  จึงไม่สามารถปฏิบัติตามคำสั่งศาลปกครองได้ผมพึ่งรู้นะครับ  คำสั่งศาลปกครองนี้ มหาวิทยาลัยไม่จำเป็นต้องปฏิบัติตาม นะครับตรงนี้นะครับที่สำคัญก็คือว่านายต่อมาครับ   การประชุมล่าสุดเมื่อประมาณ 14 กุมภาพันธ์ 2561 นะครับ มีคำสั่งแล้วว่าจะมีการสรรหาอธิการบดีคนใหม่   คำแถลงการณ์ของอะไรไม่มีลงชื่อครับ ยืนยันเลยครับว่ามีการเพิกเฉยต่อคำพิพากษาศาลปกครองรวมทั้งมีการเพิกเฉยคำสั่งของรัฐบาลมานะครับ 4 สมัยแล้วนะครับตั้งแต่พลเอกประยุทธ์จันทร์โอชา ท่านเศรษฐาทวีสินรัฐมนตรีว่าการศึกษา 22 สมัย เอนกเหล่าธรรมทัศน์ สุภมาส  ปลัดกระทรวง 2 ครั้งครับแต่ปี 64 วันนี้ไปถึงทุกท่านนะครับ ปัญหาที่เกิดขึ้นก็คือว่า จะให้สวยมาให้มีศักดิ์ศรีได้ยังไงครับ  ตอนนี้ข้าราชการพนักงานอาจารย์นะครับ เพลงกลัวทับอำนาจของสภารักษาการชุดนี้  สิ่งที่สิ่งที่เกิดขึ้นตอนนี้คือไม่มีคำอธิบายแล้ว  กระทรวงอุดมศึกษา  สั่งการไม่ปฏิบัติ คำถามที่เกิดขึ้นก็คือว่าแล้วจะมีกระทรวงศึกษา ไปทำไมครับ มหาลัย เป็นเอกเทศไม่ฟังคำสั่งกระทรวงศึกษานะครับนะครับรวมทั้งรัฐมนตรีจึงขอให้ท่านนายก  ใช้คำสั่งนี้ครับ คำสั่งที่มีอยู่เดิมนะครับได้ต่อมาเลยครับ ถ้าใช้พรบ มาตรา 51 หลวงพ่อเริ่มศึกษานะครับขอนำเรียนว่ามีปัญหาแล้วนะครับ ไม่ปฏิบัติก็ได้นะครับตามพรบมาตรา 51 ของพรบ จึงขอยืนยันว่าให้ใส่คำสั่งคสชที่ 39/2 59 และ ปัญหานี้นะครับต่อหน้าสุดท้ายเลยครับไม่ได้มีเฉพาะมสธนะครับ ตั้งใจ รู้จักด้วยนะครับ การันตีครับ รามคำแหงก็เกิดนะครับตอนนี้แล้ว  นะครับ นครพนมก็เกิดแล้วและสุดท้ายคือราชมงคลธัญบุรีปัญหาเหมือนกัน ในกรณีที่กระทรวงอุดมการสั่งการบ้านจึงขอให้ท่านใช้คำสั่งนี้อย่างเด็ดขาดครับขอบคุณมากครับ ท่านต่อไปขอเชิญท่านเสี่ยจำปาทองครับ     เรียนท่านประธานสภาที่เคารพผมเสียจำปาทองสมาชิกสภาผู้แทนราษฎรแบบบัญชีรายชื่อ บัตรประชาชน ส่วนเครือข่ายผู้ใช้แรงงานในฐานะ สมาชิกรัฐสภา ประธานครับผมได้ฟังคำแถลงนโยบายของรัฐบาล นำโดย คุณแพทองธารชินวัตรนายกรัฐมนตรี เรียนตามตรงครับผมรู้สึกผิดหวัง ยังคงไม่มีเรื่องแรงงาน  นโยบายเร่งด่วนของท่าน ทั้งที่ก่อนหน้านี้ตอนที่ท่านหาเสียง นโยบายแรงงานเป็นนโยบายเรือธงของพวกท่าน  ในฐานะที่ผมเป็นอดีตกรรมกร เข้ามาเป็นผู้แทนในสภา เพื่อทำหน้าที่เป็นปากเป็นเสียงของพี่น้องคนทำงานทุกคน  วันนี้ผมจึงขออภิปรายเตือนความทรงจำ  และตรวจสอบนโยบายขายฝันที่พวกท่านเคยให้คำมั่นสัญญากับพี่น้องแรงงานเอาไว้ รับประทานครับ ผมขออนุญาตหยิบยกเนื้อหาบางส่วน  การแถลงการณ์ของพรรคเพื่อไทยเนื่องในวันแรงงานปี 2561 หรือ 2 สัปดาห์ก่อนการเลือกตั้ง  ให้ประธานและ พี่น้องประชาชนได้รับฟังและทบทวนไปด้วยกันอีกครั้ง   รับประทานครับยังจำกันได้ไหม สโลแกนที่สวยหรู กดน้ำที่ราก ซึ่งพรรคเพื่อไทยเคยเสนอเช่น  ค่าแรงขั้นต่ำ 600 บาท เงินเดือนปริญญาตรี 2562 ปลดล็อกศักยภาพคนไทยผ่านนโยบาย 1 ครอบครัว 1 Power  สร้างงานใหม่กว่า 20 ล้านตำแหน่ง ส่งเสริมการคุ้มครองสิทธิแรงงาน ส่งเสริมการรวมตัวก่อตั้งสหภาพแรงงาน ให้การรับรองสัญญาขององค์การแรงงานระหว่างประเทศ  รวมถึงสิทธิการลาคลอด  ประธานครับ นี่คือสิ่งที่นายกเคยให้คำมั่นสัญญากับพี่น้องแรงงานเอาไว้  ยังจำได้หรือไม่ มันเป็นแค่เทคนิคที่ท่านนำมาหลอกให้ผู้ใช้แรงงานลงคะแนนให้เพียงเท่านั้น นอกจากเงินดิจิตอล 10 แล้วผมยังไม่เห็นรัฐบาลทำอะไรที่ ได้ทำตามสัญญาให้กับพี่น้องแรงงานเลยครับ   ไม่รู้ว่าท่านลืม แ***ลืม  หรือเป็นเพราะพวกท่านเกรงใจกลุ่มนายทุนขุนศึกเจ้าสัว ผู้ยิ่งใหญ่กัน แม่ครับท่านประธาน      สาเหตุที่ทำให้เลือกกระทรวงแรงงาน ไว้ในการกำกับดูแลของพรรคท่าน ถ้าไม่สามารถทำตามนโยบายที่เคยหาเสียงไว้ ใช่หรือไม่   หรือเป็นเพราะคนมีอำนาจยิ่งใหญ่จากสวรรค์ชั้นไหนครับมาสั่งท่าน หน้าตาคณะรัฐมนตรีต้องออกมาเป็นเช่นนี้     แบบนี้มีแต่เจ็บ   จริงครับท่านประธาน    ประธานครับสิ่งที่น่าเจ็บปวดไม่ได้มีแค่นี้    เพลงเจ็บปวดที่มากกว่านี้ครับท่านประธาน นั่นคือเราได้รัฐมนตรีกระทรวงแรงงานคนเดิม   มาจากพรรคการเมืองเดิม พี่ไม่มีนโยบายด้านแรงงานแม้แต่นโยบายเดียว  1 ปีที่ผ่านมาก็ไม่ได้ทำอะไรที่เป็นชิ้นเป็นอันให้กับพี่น้องได้งานเลยครับ ท่านประธานครับแม้ในคำแถลงนโยบายรอบนี้จะไม่มีนโยบายเรือธงอย่างเช่นเรื่องค่าจ้าง 600 บาท เงินเดือนปริญญาตรี 2562  ผมเองก็ไม่คิดว่ามันจะเลวร้ายขนาดนี้ อย่างไรมาดูครับท่านประธาน   ข้อมูลจากกรมโรงงานอุตสาหกรรมครับ ชามสไลด์ ตั้งแต่เดือนสิงหาคม 2560 จนถึงกรกฎาคม 2560  หรือช่วง 1 ปีก่อนการบริหารของพรรคเพื่อไทยนะครับ มีโรงงานปิดตัวลงไป 1,2 แห่ง  หลังจาก 1 ปีที่พรรคเพื่อไทยมาบริหารประเทศหรือตั้งแต่เดือนสิงหาคมปี 2560 กรกฎาคม 2561 มีโรงงานปิดตัวไป 1519 แห่ง   หรือเป็นตัวเพิ่มขึ้น 51 60 เปอร์เซ็นต์ นี่ครับเฉพาะโรงงานที่จดทะเบียนตามพรบโรงงานเท่านั้นนะครับท่านประธาน ไม่ใช่แค่นั้นครับเรามาดูกันต่อว่ามีแรงงานถูกเลิกจ้าง การปิดตัวโรงงานไปเท่าไหร่ก็เพราะว่า ตั้งแต่เดือนสิงหาคมปี 2560 6  1 กรกฎาคมปี 2560 7 หรือช่วง 1 ปีที่พรรคเพื่อไทยมาเป็น รัฐบาลนะครับ มีแรงงานถูกเลิกจ้างจากการปิดโรงงานไปทั้งสิ้น 41130 คน  ท่านประธานครับ เพิ่มขึ้นก่อนจากก่อนหน้านี้ 54.3 4 เปอร์เซ็นต์ครับ  ผมมานี่ไม่ใช่การบริหารงานที่ควรเป็นนะครับท่านประธาน รัฐบาลแบบไหนกันครับหาเสียงว่ามีนโยบายจะสร้างงานเพิ่มขึ้นแต่บริหารงานจนมีโรงงาน กลัวมากมาย มีคนถูกถูกเลิกจ้าง จำนวนเพิ่มขึ้น  ปัญหาที่ตามมาก็คือแรงงานที่ถูกเลิกจ้างถูกเอารัดเอาเปรียบ เงินค่าชดเชยที่ควรได้รับตามกฎหมายก็ไม่ได้รับ 1 ปีที่ผ่านมาเจ้าหน้าที่รัฐเองก็ไม่ทำหน้าที่คุ้มครองสิทธิ์ สิทธิ์ของแรงงาน ทำตัวเหมือนสมรู้ร่วมคิดในการเอาเปรียบลูกจ้างด้วยซ้ำ เรื่องเหล่านี้ท่านไม่ต้องมาแถลงเป็นนโยบายด้วยซ้ำครับท่านประธาน นี่มันเป็นสิทธิ์ขั้นพื้นฐานตามกฎหมาย ยังไงรัฐบาลก็ต้องทำครับ  ที่ผ่านมามันเกิดอะไรขึ้น  มีคนมาร้องเรียนกับกรรมาธิการการแรงงานและผมเป็นจำนวนมาก  เกี่ยวกับปัญหาการเลิกจ้างลอยแพไม่จ่ายเงินค่าชดเชย  ผมขอยกตัวอย่างให้ท่านประธานทราบ ตามเรื่องครับ 3 กรณี  กรณีแรกบริษัทสยาม Lucky Building จังหวัดสมุทรปราการ เลิกจ้างลูกจ้างจำนวน 63 คนโดยไม่จ่ายเงินค่าชดเชยและเงินอื่นๆที่ลูกจ้างมีสิทธิ์ได้รับตามกฎหมาย การไปเป็นสัปดาห์ครับถึงมีการประชุมร่วมกันระหว่างนายจ้างและลูกจ้าง โดยมีสวัสดิการและคุ้มครองแรงงานนั่งหัวโต๊ะ  ซึ่งนายจ้างแจ้งว่าไม่มีเงินจ่ายให้ลูกจ้าง  ในขณะเดียวกันกับเสนอว่าถ้าลูกจ้างยินยอมรับ เงิน ต่ำกว่ากฎหมาย มีเงินจ่ายให้ ไม่ต้องมีข้อตกลงว่าคุณจะต้องไม่เรียกร้องสิทธิ์อย่างอื่นอีก หรือเงินอื่นอีก นี่คือความเจ็บปวดของลูกจ้างครับท่านประธาน ท่านประธานครับสวัสดิการและคุ้มครองแรงงานก็นั่งอยู่หัวโต๊ะ ไม่ทราบว่านายจ้างไม่จ่ายเงินให้ลูกจ้าง กฎหมายคุ้มครองแรงงานแต่บังคับ ให้นายจ้างนำเงินมาจ่ายให้ลูกจ้างไม่ได้ คนสุดท้ายครับท่านประธาน  ลูกจ้างต้องยอมรับเงินแค่ 70% เพราะทนต่อความเดือดร้อนไม่ไหว ปกติเขาทำงานรายวันนี้เขาแทบ เงินแทบไม่พอใช้วันต่อวันอยู่แล้ว งาน เงินไม่พอใช้จำเป็นต้องรับที่ 70 เปอร์เซ็นต์ กรณีครับบริษัทนิปปอนพลาสติกจังหวัดสมุทรสาคร เลิกจ้างลูกจ้าง 106 คนตั้งแต่ปี 2565 โดยไม่จ่ายเงินตามกฎหมาย ลูกจ้างไปยื่นคำร้องที่สวัสดิการและคุ้มครองแรงงานครับ รวมถึงไปฟ้องศาลแรงงานด้วย สุดท้ายศาลมีคำสั่งให้บริษัทจ่ายเงินค่าชดเชยพร้อมดอกเบี้ย นายจ้างไม่จ่าย พนักงานนำเรื่องมาร้องต่อกรรมาธิการการแรงงานครับ นายจ้างก็ไม่มาร่วมประชุม    ล่าสุดปลายเดือนสิงหาคมที่ผ่านมา ผมได้รับแจ้งจากลูกจ้างบ้าง พวกเขายอมรับเงินแค่ 20 2.5 เปอร์เซ็นต์จากเงินที่ควรได้รับ พวกเขาไม่มีเงินจะซื้อข้าวกิน ไม่มีเงินจ่ายค่าห้องเช่า ไม่มีเงินให้ลูกไปโรงเรียน มันเป็นเรื่องที่เจ็บปวดครับท่านประธาน แรงงานถูกนายจ้างเอาเปรียบวังผึ้งกระทรวงแรงงานบังคับใช้กฎหมายเพื่อให้นายจ้างนำเงินมาจ่ายให้ลูกจ้าง กระทรวงแรงงานไม่สามารถทำได้ และที่เจ็บปวดยิ่งกว่านั้นก็คือมีเจ้าหน้าที่รัฐนั่งอยู่หัวโต๊ะ  นักศึกษาเรื่องการละเมิดกฎหมายมาตลอด   ที่น่าหดหู่ใจยิ่งกว่าก็คือ นายจ้างนำเงินมาจ่ายให้ลูกจ้างต่ำกว่ากฎหมายกำหนด ต่อหน้าเจ้าหน้าที่รัฐ ท่านประธานรู้สึกเจ็บปวดเหมือนผมไหมครับ นี่ล่าสุดเมื่อวันที่ 9 กันยายนที่ผ่านมาไม่กี่วันนะครับ ห้างตั้งฮั่วเส็งประกาศปิดตัว นายจ้างก็ไม่จ่ายเงินค่าชดเชยอีกแล้ว  อะไรครับเพราะเจ้าหน้าที่ไม่สามารถบังคับใช้กฎหมายได้ ทำให้พวกนายจ้างเรานั้นไม่เกรงกลัวกฎหมายครับท่านประธาน    เหตุการณ์เช่นนี้เกิดซ้ำๆ ครั้งแล้วครั้งเล่า อนาคตแบบนี้บอกได้เลยครับมีแต่เจ๊งกับเจ๊ง ท่านประธานครับ รัฐบาลจะออกมาตรการมาป้องกันอย่างไร   อนาคตจะได้ไม่เกิดปัญหาเช่นนี้อีก    มาดูอีกสักกรณีครับเรื่องลูกจ้างรับเหมาช่วงในบริษัทไทยออยล์  ถูกนายจ้างค้างจ่ายค่าจ้างครับ บางคนค้างนานถึง 5 เดือน ลูกจ้างทนไม่ไหวต้องออกมาชุมนุมอยู่หน้าบริษัทติดต่อกันหลายวัน สวัสดิการและคุ้มครองแรงงานจังหวัดชลบุรีลงพื้นที่ไปแก้ปัญหาก็แก้ไม่ได้ อธิบดีกรมสวัสดิการและคุ้มครองแรงงานต้องลงพื้นที่ไปด้วยตนเอง เหตุการณ์ทั้งหมดเหมือนจะคลี่คลายครับแต่สิ่งที่เกิดขึ้นมันไม่ได้เป็นเช่นนั้น พอช่วงค่ำๆของวันที่ 30 กรกฎาคม 2561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ารประชุมร่วมกันของรัฐสภา ครั้งที่ 2 (สมัยสามัญประจำปีครั้งที่หนึ่ง) เป็นพิเศษ 13 กันยายน​ พ.ศ.2567</dc:title>
  <dc:creator/>
  <cp:keywords/>
  <dcterms:created xsi:type="dcterms:W3CDTF">2024-09-18T04:38:16Z</dcterms:created>
  <dcterms:modified xsi:type="dcterms:W3CDTF">2024-09-18T04: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8 กันยายน 2567 เวลา 10.30 น.</vt:lpwstr>
  </property>
  <property fmtid="{D5CDD505-2E9C-101B-9397-08002B2CF9AE}" pid="3" name="subtitle">
    <vt:lpwstr/>
  </property>
</Properties>
</file>